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ferencia Estadística en Regresión Lineal: Pruebas de Hipótesis y Estimació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ferencia Estadística en Regresión Lineal: Pruebas de Hipótesis y Estimación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Modelo Clasico De Regresion Lineal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 Estimador De Minimos Cuadrados Ordinarios Mc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Algebra Y Geometria De Mc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piedades En Muestras 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opiedades En Muestras In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El Trade Off Sesgo Varianza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Bondad De Ajuste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ulticolinealidad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Inferenc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l Modelo General De Regresion Lineal Permitiendo Heterocedasticidad En Los Errores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Problemas De Endogeneidad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2 Perturbaciones No Esferica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FERENCIA EN REGRESIÓN</dc:description>
  <dc:language>es</dc:language>
  <cp:keywords>keyword1, keyword2</cp:keywords>
  <dcterms:created xsi:type="dcterms:W3CDTF">2025-04-05T19:10:31Z</dcterms:created>
  <dcterms:modified xsi:type="dcterms:W3CDTF">2025-04-05T19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5-03</vt:lpwstr>
  </property>
  <property fmtid="{D5CDD505-2E9C-101B-9397-08002B2CF9AE}" pid="8" name="apasubtitle">
    <vt:lpwstr>Pruebas de Hipótesis y Estimación</vt:lpwstr>
  </property>
  <property fmtid="{D5CDD505-2E9C-101B-9397-08002B2CF9AE}" pid="9" name="apatitle">
    <vt:lpwstr>Inferencia Estadística en Regresión Lineal</vt:lpwstr>
  </property>
  <property fmtid="{D5CDD505-2E9C-101B-9397-08002B2CF9AE}" pid="10" name="apatitledisplay">
    <vt:lpwstr>Inferencia Estadística en Regresión Lineal: Pruebas de Hipótesis y Estimación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INFERENCIA EN REGRESIÓN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